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3465cff48d166ba2a8226a02e8cb2bedf9ff91"/>
      <w:r>
        <w:rPr>
          <w:b/>
        </w:rPr>
        <w:t xml:space="preserve">ПРОТОКОЛ ЕЛЕКТРОННОГО АУКЦІОНУ № RLE001-UA-20240425-917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05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45,2 м² в м. Городок Льв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поверх. Центр міста, розвинена інфраструктура та зручний під’їзд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00,00 грн, у тому числі ПДВ</w:t>
      </w:r>
      <w:r>
        <w:t xml:space="preserve"> </w:t>
      </w:r>
      <w:r>
        <w:t xml:space="preserve">3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00,00 грн, у тому числі ПДВ</w:t>
      </w:r>
      <w:r>
        <w:t xml:space="preserve"> </w:t>
      </w:r>
      <w:r>
        <w:t xml:space="preserve">3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40,00 грн (одна тисяча сто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ЗЮРАК ПАВЛО МИХАЙЛОВИЧ, ІПН/РНОКПП (ФОП): 352550879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ДЗЮРАК ПАВ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8:18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ДЗЮРАК ПАВЛО МИХАЙЛОВИЧ, ІПН/РНОКПП (ФОП): 35255087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Укрпошт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045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Ощад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30046500000002600930118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Укрпошт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560045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Ощад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30046500000002600930118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79,80 грн (сімдесят дев'ять гривень 80 копійок), у тому числі ПДВ</w:t>
      </w:r>
      <w:r>
        <w:t xml:space="preserve"> </w:t>
      </w:r>
      <w:r>
        <w:t xml:space="preserve">1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 140,00 грн (одна тисяча сто сорок гривень 00 копійок), у тому числі ПДВ</w:t>
      </w:r>
      <w:r>
        <w:t xml:space="preserve"> </w:t>
      </w:r>
      <w:r>
        <w:t xml:space="preserve">1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 900,00 грн (одна тисяча дев'ятсот гривень 00 копійок), у тому числі ПДВ</w:t>
      </w:r>
      <w:r>
        <w:t xml:space="preserve"> </w:t>
      </w:r>
      <w:r>
        <w:t xml:space="preserve">3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ДЗЮРАК ПАВЛО МИХАЙЛОВИЧ, ІПН/РНОКПП (ФОП): 35255087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15:32Z</dcterms:created>
  <dcterms:modified xsi:type="dcterms:W3CDTF">2024-05-19T01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